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246CAA6A" w:rsidR="001047AB" w:rsidRPr="0087601E" w:rsidRDefault="00D9666F" w:rsidP="0041092B">
      <w:pPr>
        <w:jc w:val="center"/>
        <w:rPr>
          <w:rFonts w:ascii="Times New Roman" w:hAnsi="Times New Roman"/>
          <w:i/>
          <w:sz w:val="18"/>
          <w:lang w:val="en-GB"/>
        </w:rPr>
      </w:pPr>
      <w:bookmarkStart w:id="0" w:name="_Ref2705696"/>
      <w:r w:rsidRPr="00D9666F">
        <w:rPr>
          <w:rFonts w:ascii="Times New Roman" w:hAnsi="Times New Roman"/>
          <w:i/>
          <w:noProof/>
          <w:sz w:val="18"/>
          <w:lang w:val="en-US" w:eastAsia="en-US"/>
        </w:rPr>
        <w:lastRenderedPageBreak/>
        <w:drawing>
          <wp:inline distT="0" distB="0" distL="0" distR="0" wp14:anchorId="1468BD73" wp14:editId="7E5355B1">
            <wp:extent cx="6188710" cy="4217106"/>
            <wp:effectExtent l="0" t="0" r="2540" b="0"/>
            <wp:docPr id="5" name="Imagen 5"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217106"/>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sta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bo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r>
              <w:rPr>
                <w:rStyle w:val="spellingerror"/>
                <w:rFonts w:cs="Calibri"/>
                <w:b/>
                <w:bCs/>
                <w:sz w:val="18"/>
                <w:szCs w:val="18"/>
                <w:lang w:val="en-GB"/>
              </w:rPr>
              <w:t>updateRoverArmPos</w:t>
            </w:r>
            <w:r>
              <w:rPr>
                <w:rStyle w:val="normaltextrun"/>
                <w:rFonts w:cs="Calibri"/>
                <w:sz w:val="18"/>
                <w:szCs w:val="18"/>
                <w:lang w:val="en-GB"/>
              </w:rPr>
              <w:t>(</w:t>
            </w:r>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r>
              <w:rPr>
                <w:rStyle w:val="spellingerror"/>
                <w:rFonts w:cs="Calibri"/>
                <w:sz w:val="18"/>
                <w:szCs w:val="18"/>
                <w:lang w:val="en-GB"/>
              </w:rPr>
              <w:t>getStatus</w:t>
            </w:r>
            <w:proofErr w:type="spellEnd"/>
            <w:r>
              <w:rPr>
                <w:rStyle w:val="normaltextrun"/>
                <w:rFonts w:cs="Calibri"/>
                <w:sz w:val="18"/>
                <w:szCs w:val="18"/>
                <w:lang w:val="en-GB"/>
              </w:rPr>
              <w:t>() to check). In affirmative case, 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normaltextrun"/>
                <w:rFonts w:cs="Calibri"/>
                <w:b/>
                <w:bCs/>
                <w:sz w:val="18"/>
                <w:szCs w:val="18"/>
                <w:lang w:val="en-GB"/>
              </w:rPr>
              <w:t>pause</w:t>
            </w:r>
            <w:r>
              <w:rPr>
                <w:rStyle w:val="normaltextrun"/>
                <w:rFonts w:cs="Calibri"/>
                <w:sz w:val="18"/>
                <w:szCs w:val="18"/>
                <w:lang w:val="en-GB"/>
              </w:rPr>
              <w:t>(</w:t>
            </w:r>
            <w:proofErr w:type="spellStart"/>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spellStart"/>
            <w:r>
              <w:rPr>
                <w:rStyle w:val="spellingerror"/>
                <w:rFonts w:cs="Calibri"/>
                <w:b/>
                <w:bCs/>
                <w:sz w:val="18"/>
                <w:szCs w:val="18"/>
                <w:lang w:val="en-GB"/>
              </w:rPr>
              <w:t>resumeOperation</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ck</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resume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s functioning depends on the type of error that is existing. For example, in case of the IMPROPER_CALL error code, the MM status returns to the one before entering into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r>
              <w:rPr>
                <w:rStyle w:val="spellingerror"/>
                <w:rFonts w:cs="Calibri"/>
                <w:b/>
                <w:bCs/>
                <w:sz w:val="18"/>
                <w:szCs w:val="18"/>
                <w:lang w:val="en-GB"/>
              </w:rPr>
              <w:t>isStatus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r>
              <w:rPr>
                <w:rStyle w:val="spellingerror"/>
                <w:rFonts w:cs="Calibri"/>
                <w:b/>
                <w:bCs/>
                <w:sz w:val="18"/>
                <w:szCs w:val="18"/>
                <w:lang w:val="en-GB"/>
              </w:rPr>
              <w:t>ge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r>
              <w:rPr>
                <w:rStyle w:val="spellingerror"/>
                <w:rFonts w:cs="Calibri"/>
                <w:b/>
                <w:bCs/>
                <w:sz w:val="18"/>
                <w:szCs w:val="18"/>
                <w:lang w:val="en-GB"/>
              </w:rPr>
              <w:t>ge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RoverPathInfo</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r>
              <w:rPr>
                <w:rStyle w:val="spellingerror"/>
                <w:rFonts w:cs="Calibri"/>
                <w:b/>
                <w:bCs/>
                <w:sz w:val="18"/>
                <w:szCs w:val="18"/>
                <w:lang w:val="en-GB"/>
              </w:rPr>
              <w:t>getCurrentRoverYaw</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785FA35D" w:rsidR="00437483" w:rsidRDefault="00F57CE2" w:rsidP="00437483">
      <w:pPr>
        <w:jc w:val="center"/>
        <w:rPr>
          <w:lang w:val="en-GB"/>
        </w:rPr>
      </w:pPr>
      <w:r w:rsidRPr="00F57CE2">
        <w:rPr>
          <w:noProof/>
          <w:lang w:val="en-US" w:eastAsia="en-US"/>
        </w:rPr>
        <w:lastRenderedPageBreak/>
        <w:drawing>
          <wp:inline distT="0" distB="0" distL="0" distR="0" wp14:anchorId="61123EBD" wp14:editId="3044F9B9">
            <wp:extent cx="6188710" cy="4656368"/>
            <wp:effectExtent l="0" t="0" r="2540" b="0"/>
            <wp:docPr id="6" name="Imagen 6" descr="C:\Users\rsanchez\Documents\GitHub\ADE_Mobile-Manipulation\doc\Mobile Manipulatio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sanchez\Documents\GitHub\ADE_Mobile-Manipulation\doc\Mobile Manipulation Sequenc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656368"/>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3"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3"/>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4" w:name="_Ref13480299"/>
      <w:bookmarkStart w:id="5" w:name="_Ref13480296"/>
      <w:r>
        <w:lastRenderedPageBreak/>
        <w:t xml:space="preserve">Figure </w:t>
      </w:r>
      <w:r>
        <w:fldChar w:fldCharType="begin"/>
      </w:r>
      <w:r>
        <w:instrText xml:space="preserve"> SEQ Figure \* ARABIC </w:instrText>
      </w:r>
      <w:r>
        <w:fldChar w:fldCharType="separate"/>
      </w:r>
      <w:r w:rsidR="00024329">
        <w:rPr>
          <w:noProof/>
        </w:rPr>
        <w:t>3</w:t>
      </w:r>
      <w:r>
        <w:fldChar w:fldCharType="end"/>
      </w:r>
      <w:bookmarkEnd w:id="4"/>
      <w:r>
        <w:t xml:space="preserve">. Sequence diagram for </w:t>
      </w:r>
      <w:r w:rsidR="009468E4">
        <w:t>an atomic operation</w:t>
      </w:r>
      <w:r>
        <w:t>.</w:t>
      </w:r>
      <w:bookmarkEnd w:id="5"/>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496F03F5" w:rsidR="00EE6E14" w:rsidRPr="003C5B71" w:rsidRDefault="00EE6E14" w:rsidP="00EE6E14">
      <w:pPr>
        <w:rPr>
          <w:color w:val="FF0000"/>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w:t>
      </w:r>
      <w:bookmarkStart w:id="6" w:name="_GoBack"/>
      <w:bookmarkEnd w:id="6"/>
      <w:r w:rsidR="00DE03DB">
        <w:rPr>
          <w:lang w:val="en-GB" w:eastAsia="en-US"/>
        </w:rPr>
        <w:t xml:space="preserve">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r w:rsidR="003C5B71">
        <w:rPr>
          <w:lang w:val="en-GB" w:eastAsia="en-US"/>
        </w:rPr>
        <w:t xml:space="preserve"> </w:t>
      </w:r>
      <w:r w:rsidR="003C5B71">
        <w:rPr>
          <w:color w:val="FF0000"/>
          <w:lang w:val="en-GB" w:eastAsia="en-US"/>
        </w:rPr>
        <w:t>COMPLETAR ESTO!!!!!!!</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7" w:name="_Ref2775988"/>
      <w:r>
        <w:t xml:space="preserve">Figure </w:t>
      </w:r>
      <w:r>
        <w:fldChar w:fldCharType="begin"/>
      </w:r>
      <w:r>
        <w:instrText xml:space="preserve"> SEQ Figure \* ARABIC </w:instrText>
      </w:r>
      <w:r>
        <w:fldChar w:fldCharType="separate"/>
      </w:r>
      <w:r w:rsidR="00024329">
        <w:rPr>
          <w:noProof/>
        </w:rPr>
        <w:t>8</w:t>
      </w:r>
      <w:r>
        <w:fldChar w:fldCharType="end"/>
      </w:r>
      <w:bookmarkEnd w:id="7"/>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w:t>
      </w:r>
      <w:proofErr w:type="gramStart"/>
      <w:r>
        <w:rPr>
          <w:lang w:val="en-GB" w:eastAsia="en-US"/>
        </w:rPr>
        <w:t>,15</w:t>
      </w:r>
      <w:proofErr w:type="gramEnd"/>
      <w:r>
        <w:rPr>
          <w:lang w:val="en-GB" w:eastAsia="en-US"/>
        </w:rPr>
        <w:t>)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8"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8"/>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2122"/>
        <w:gridCol w:w="567"/>
        <w:gridCol w:w="1559"/>
        <w:gridCol w:w="2126"/>
        <w:gridCol w:w="1803"/>
      </w:tblGrid>
      <w:tr w:rsidR="00632AC4" w:rsidRPr="000E61E2" w14:paraId="51444500" w14:textId="77777777" w:rsidTr="00645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2122"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685"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2122"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559"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2122"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559"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2122"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559"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2122"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559"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2122"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559"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2122"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559"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451EA" w:rsidRPr="000E61E2" w14:paraId="702C8D3A"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B3D88DA" w14:textId="77777777" w:rsidR="006451EA" w:rsidRPr="000E61E2" w:rsidRDefault="006451EA">
            <w:pPr>
              <w:rPr>
                <w:lang w:val="en-US"/>
              </w:rPr>
            </w:pPr>
          </w:p>
        </w:tc>
        <w:tc>
          <w:tcPr>
            <w:tcW w:w="2122" w:type="dxa"/>
          </w:tcPr>
          <w:p w14:paraId="72B7D4E8" w14:textId="6B0F0FA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GEN_PATH</w:t>
            </w:r>
          </w:p>
        </w:tc>
        <w:tc>
          <w:tcPr>
            <w:tcW w:w="567" w:type="dxa"/>
          </w:tcPr>
          <w:p w14:paraId="116FAD96" w14:textId="6CD902C1"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685" w:type="dxa"/>
            <w:gridSpan w:val="2"/>
          </w:tcPr>
          <w:p w14:paraId="04631D27" w14:textId="2476301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produced path is degenerate. This can be due to narrow corridors.</w:t>
            </w:r>
          </w:p>
        </w:tc>
        <w:tc>
          <w:tcPr>
            <w:tcW w:w="1803" w:type="dxa"/>
          </w:tcPr>
          <w:p w14:paraId="6962037C"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6A805D0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61216AC0" w14:textId="77777777" w:rsidR="006451EA" w:rsidRPr="000E61E2" w:rsidRDefault="006451EA">
            <w:pPr>
              <w:rPr>
                <w:lang w:val="en-US"/>
              </w:rPr>
            </w:pPr>
          </w:p>
        </w:tc>
        <w:tc>
          <w:tcPr>
            <w:tcW w:w="2122" w:type="dxa"/>
          </w:tcPr>
          <w:p w14:paraId="5A093FDC" w14:textId="3BD8A5A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COLLIDING_PROF</w:t>
            </w:r>
          </w:p>
        </w:tc>
        <w:tc>
          <w:tcPr>
            <w:tcW w:w="567" w:type="dxa"/>
          </w:tcPr>
          <w:p w14:paraId="2FE3BB48" w14:textId="30B36290"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685" w:type="dxa"/>
            <w:gridSpan w:val="2"/>
          </w:tcPr>
          <w:p w14:paraId="4E948343" w14:textId="651FEDCC"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nternal error, the generated arm profile is unsafe.</w:t>
            </w:r>
          </w:p>
        </w:tc>
        <w:tc>
          <w:tcPr>
            <w:tcW w:w="1803" w:type="dxa"/>
          </w:tcPr>
          <w:p w14:paraId="327C6D78"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ACD24F1"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4F7BD1F" w14:textId="77777777" w:rsidR="006451EA" w:rsidRPr="000E61E2" w:rsidRDefault="006451EA">
            <w:pPr>
              <w:rPr>
                <w:lang w:val="en-US"/>
              </w:rPr>
            </w:pPr>
          </w:p>
        </w:tc>
        <w:tc>
          <w:tcPr>
            <w:tcW w:w="2122" w:type="dxa"/>
          </w:tcPr>
          <w:p w14:paraId="1F1F313F" w14:textId="0156E63D"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VIATED_PROF</w:t>
            </w:r>
          </w:p>
        </w:tc>
        <w:tc>
          <w:tcPr>
            <w:tcW w:w="567" w:type="dxa"/>
          </w:tcPr>
          <w:p w14:paraId="0AB0EF58" w14:textId="37116097"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685" w:type="dxa"/>
            <w:gridSpan w:val="2"/>
          </w:tcPr>
          <w:p w14:paraId="40DAB1F3" w14:textId="14F2863A"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generated arm profile is unfeasible.</w:t>
            </w:r>
          </w:p>
        </w:tc>
        <w:tc>
          <w:tcPr>
            <w:tcW w:w="1803" w:type="dxa"/>
          </w:tcPr>
          <w:p w14:paraId="20E98CD9"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066052B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B1E5B89" w14:textId="77777777" w:rsidR="006451EA" w:rsidRPr="000E61E2" w:rsidRDefault="006451EA">
            <w:pPr>
              <w:rPr>
                <w:lang w:val="en-US"/>
              </w:rPr>
            </w:pPr>
          </w:p>
        </w:tc>
        <w:tc>
          <w:tcPr>
            <w:tcW w:w="2122" w:type="dxa"/>
          </w:tcPr>
          <w:p w14:paraId="26AA5BA1" w14:textId="3850E163"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GOAL_TOO_CLOSE</w:t>
            </w:r>
          </w:p>
        </w:tc>
        <w:tc>
          <w:tcPr>
            <w:tcW w:w="567" w:type="dxa"/>
          </w:tcPr>
          <w:p w14:paraId="708A068D" w14:textId="4C781D85"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685" w:type="dxa"/>
            <w:gridSpan w:val="2"/>
          </w:tcPr>
          <w:p w14:paraId="7A2A51F8" w14:textId="37140DC0"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The rover is too close to the sample to create a coupled operation.</w:t>
            </w:r>
          </w:p>
        </w:tc>
        <w:tc>
          <w:tcPr>
            <w:tcW w:w="1803" w:type="dxa"/>
          </w:tcPr>
          <w:p w14:paraId="449795F3"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15D76602"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2122"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0F9E7195"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685"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t>component level (</w:t>
            </w:r>
            <w:r w:rsidRPr="000E61E2">
              <w:rPr>
                <w:lang w:val="en-US"/>
              </w:rPr>
              <w:t>Harness). it shall be discarded.</w:t>
            </w:r>
          </w:p>
        </w:tc>
      </w:tr>
      <w:tr w:rsidR="00632AC4" w:rsidRPr="000E61E2" w14:paraId="7AC2B31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2122"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3E0710B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685"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4387FD5"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451EA" w:rsidRPr="000E61E2" w:rsidRDefault="006451EA" w:rsidP="00EC2345">
            <w:pPr>
              <w:rPr>
                <w:lang w:val="en-US"/>
              </w:rPr>
            </w:pPr>
            <w:r w:rsidRPr="000E61E2">
              <w:rPr>
                <w:lang w:val="en-US"/>
              </w:rPr>
              <w:t>EXECUTING_</w:t>
            </w:r>
          </w:p>
          <w:p w14:paraId="1EA397DA" w14:textId="77777777" w:rsidR="006451EA" w:rsidRDefault="006451EA" w:rsidP="00EC2345">
            <w:pPr>
              <w:rPr>
                <w:lang w:val="en-US"/>
              </w:rPr>
            </w:pPr>
            <w:r w:rsidRPr="000E61E2">
              <w:rPr>
                <w:lang w:val="en-US"/>
              </w:rPr>
              <w:t>MOTION_</w:t>
            </w:r>
          </w:p>
          <w:p w14:paraId="20FED3C4" w14:textId="050543CA" w:rsidR="006451EA" w:rsidRPr="000E61E2" w:rsidRDefault="006451EA" w:rsidP="00EC2345">
            <w:pPr>
              <w:rPr>
                <w:lang w:val="en-US"/>
              </w:rPr>
            </w:pPr>
            <w:r w:rsidRPr="000E61E2">
              <w:rPr>
                <w:lang w:val="en-US"/>
              </w:rPr>
              <w:t>PLAN / EXECUTING_</w:t>
            </w:r>
          </w:p>
          <w:p w14:paraId="36065BB3" w14:textId="77777777" w:rsidR="006451EA" w:rsidRDefault="006451EA" w:rsidP="00EC2345">
            <w:pPr>
              <w:rPr>
                <w:lang w:val="en-US"/>
              </w:rPr>
            </w:pPr>
            <w:r w:rsidRPr="000E61E2">
              <w:rPr>
                <w:lang w:val="en-US"/>
              </w:rPr>
              <w:t>SAMPLE_</w:t>
            </w:r>
          </w:p>
          <w:p w14:paraId="4B522D67" w14:textId="2CF8A829" w:rsidR="006451EA" w:rsidRPr="000E61E2" w:rsidRDefault="006451EA" w:rsidP="00EC2345">
            <w:pPr>
              <w:rPr>
                <w:lang w:val="en-US"/>
              </w:rPr>
            </w:pPr>
            <w:r w:rsidRPr="000E61E2">
              <w:rPr>
                <w:lang w:val="en-US"/>
              </w:rPr>
              <w:t>HANDLING</w:t>
            </w:r>
          </w:p>
        </w:tc>
        <w:tc>
          <w:tcPr>
            <w:tcW w:w="2122" w:type="dxa"/>
          </w:tcPr>
          <w:p w14:paraId="2AA4AB7A" w14:textId="2FB187DB"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72F4C8C1"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685" w:type="dxa"/>
            <w:gridSpan w:val="2"/>
          </w:tcPr>
          <w:p w14:paraId="0A531FBF" w14:textId="205F4236"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0D1948D5"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451EA" w:rsidRPr="000E61E2" w:rsidRDefault="006451EA" w:rsidP="00EC2345">
            <w:pPr>
              <w:rPr>
                <w:lang w:val="en-US"/>
              </w:rPr>
            </w:pPr>
          </w:p>
        </w:tc>
        <w:tc>
          <w:tcPr>
            <w:tcW w:w="2122" w:type="dxa"/>
          </w:tcPr>
          <w:p w14:paraId="3B1D71D6" w14:textId="36E021B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564BC3A2"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4</w:t>
            </w:r>
          </w:p>
        </w:tc>
        <w:tc>
          <w:tcPr>
            <w:tcW w:w="3685" w:type="dxa"/>
            <w:gridSpan w:val="2"/>
          </w:tcPr>
          <w:p w14:paraId="73A4F73B" w14:textId="091623EA"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Pr>
                <w:lang w:val="en-US"/>
              </w:rPr>
              <w:t xml:space="preserve"> the higher component level (H</w:t>
            </w:r>
            <w:r w:rsidRPr="000E61E2">
              <w:rPr>
                <w:lang w:val="en-US"/>
              </w:rPr>
              <w:t>arness).</w:t>
            </w:r>
          </w:p>
        </w:tc>
      </w:tr>
      <w:tr w:rsidR="006451EA" w:rsidRPr="000E61E2" w14:paraId="4F339954"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0D07FC7" w14:textId="77777777" w:rsidR="006451EA" w:rsidRPr="000E61E2" w:rsidRDefault="006451EA" w:rsidP="00EC2345">
            <w:pPr>
              <w:rPr>
                <w:lang w:val="en-US"/>
              </w:rPr>
            </w:pPr>
          </w:p>
        </w:tc>
        <w:tc>
          <w:tcPr>
            <w:tcW w:w="2122" w:type="dxa"/>
          </w:tcPr>
          <w:p w14:paraId="49C2CC0F" w14:textId="11E3565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FORB_ARM_POS</w:t>
            </w:r>
          </w:p>
        </w:tc>
        <w:tc>
          <w:tcPr>
            <w:tcW w:w="567" w:type="dxa"/>
          </w:tcPr>
          <w:p w14:paraId="511B4253" w14:textId="798B0CD8" w:rsidR="006451EA"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3685" w:type="dxa"/>
            <w:gridSpan w:val="2"/>
          </w:tcPr>
          <w:p w14:paraId="1DCC530E" w14:textId="6C73C6F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The arm is at a forbidden configuration (maybe colliding or too risky)</w:t>
            </w:r>
          </w:p>
        </w:tc>
        <w:tc>
          <w:tcPr>
            <w:tcW w:w="1803" w:type="dxa"/>
          </w:tcPr>
          <w:p w14:paraId="429AFEF3" w14:textId="77777777" w:rsidR="006451EA" w:rsidRPr="000E61E2" w:rsidRDefault="006451EA" w:rsidP="00DD432F">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1CF25244"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B203244" w14:textId="77777777" w:rsidR="006451EA" w:rsidRPr="000E61E2" w:rsidRDefault="006451EA" w:rsidP="00EC2345">
            <w:pPr>
              <w:rPr>
                <w:lang w:val="en-US"/>
              </w:rPr>
            </w:pPr>
          </w:p>
        </w:tc>
        <w:tc>
          <w:tcPr>
            <w:tcW w:w="2122" w:type="dxa"/>
          </w:tcPr>
          <w:p w14:paraId="7D352EEB" w14:textId="5973934E"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COMPLETE_INPUT</w:t>
            </w:r>
          </w:p>
        </w:tc>
        <w:tc>
          <w:tcPr>
            <w:tcW w:w="567" w:type="dxa"/>
          </w:tcPr>
          <w:p w14:paraId="7C55F3DD" w14:textId="23867D8B" w:rsidR="006451EA"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6</w:t>
            </w:r>
          </w:p>
        </w:tc>
        <w:tc>
          <w:tcPr>
            <w:tcW w:w="3685" w:type="dxa"/>
            <w:gridSpan w:val="2"/>
          </w:tcPr>
          <w:p w14:paraId="0879674A" w14:textId="4221A05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put information to create the commands is partially or totally missing.</w:t>
            </w:r>
          </w:p>
        </w:tc>
        <w:tc>
          <w:tcPr>
            <w:tcW w:w="1803" w:type="dxa"/>
          </w:tcPr>
          <w:p w14:paraId="347C3B0E" w14:textId="77777777"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4D4C2BDE" w14:textId="77777777" w:rsidTr="006451E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2122"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76B1F164" w:rsidR="00632AC4" w:rsidRPr="000E61E2" w:rsidRDefault="006451EA"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7</w:t>
            </w:r>
          </w:p>
        </w:tc>
        <w:tc>
          <w:tcPr>
            <w:tcW w:w="3685"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451EA" w:rsidRPr="000E61E2" w14:paraId="234597E2"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2122"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080B985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3685"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451EA" w:rsidRPr="000E61E2" w14:paraId="0918BA4B"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2122"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55B724B8"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9</w:t>
            </w:r>
          </w:p>
        </w:tc>
        <w:tc>
          <w:tcPr>
            <w:tcW w:w="3685"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3105312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47D15DFE" w14:textId="1E5EEB5C" w:rsidR="006451EA" w:rsidRPr="000E61E2" w:rsidRDefault="006451EA">
            <w:pPr>
              <w:rPr>
                <w:lang w:val="en-US"/>
              </w:rPr>
            </w:pPr>
            <w:r>
              <w:rPr>
                <w:lang w:val="en-US"/>
              </w:rPr>
              <w:t>(ANY)</w:t>
            </w:r>
          </w:p>
        </w:tc>
        <w:tc>
          <w:tcPr>
            <w:tcW w:w="2122" w:type="dxa"/>
          </w:tcPr>
          <w:p w14:paraId="460FC2B3" w14:textId="2F3A6F65"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MPROPER_CALL</w:t>
            </w:r>
          </w:p>
        </w:tc>
        <w:tc>
          <w:tcPr>
            <w:tcW w:w="567" w:type="dxa"/>
          </w:tcPr>
          <w:p w14:paraId="65AD164E" w14:textId="6FD03634"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3685" w:type="dxa"/>
            <w:gridSpan w:val="2"/>
          </w:tcPr>
          <w:p w14:paraId="3C3DA0E7" w14:textId="3A77EF6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A function was called when it was not supposed to.</w:t>
            </w:r>
          </w:p>
        </w:tc>
        <w:tc>
          <w:tcPr>
            <w:tcW w:w="1803" w:type="dxa"/>
          </w:tcPr>
          <w:p w14:paraId="23528D58" w14:textId="67FF64AF" w:rsidR="006451EA" w:rsidRPr="000E61E2" w:rsidRDefault="006451EA" w:rsidP="006D4A1F">
            <w:pPr>
              <w:cnfStyle w:val="000000000000" w:firstRow="0" w:lastRow="0" w:firstColumn="0" w:lastColumn="0" w:oddVBand="0" w:evenVBand="0" w:oddHBand="0" w:evenHBand="0" w:firstRowFirstColumn="0" w:firstRowLastColumn="0" w:lastRowFirstColumn="0" w:lastRowLastColumn="0"/>
              <w:rPr>
                <w:lang w:val="en-US"/>
              </w:rPr>
            </w:pPr>
            <w:r>
              <w:rPr>
                <w:lang w:val="en-US"/>
              </w:rPr>
              <w:t>Return to the previous state before entering into the ERROR state.</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AFA980" w14:textId="77777777" w:rsidR="005E5E35" w:rsidRDefault="005E5E35">
      <w:r>
        <w:separator/>
      </w:r>
    </w:p>
  </w:endnote>
  <w:endnote w:type="continuationSeparator" w:id="0">
    <w:p w14:paraId="4B0B0662" w14:textId="77777777" w:rsidR="005E5E35" w:rsidRDefault="005E5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3C5B71">
      <w:rPr>
        <w:noProof/>
        <w:lang w:val="en-US"/>
      </w:rPr>
      <w:t>6</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3C5B71">
      <w:rPr>
        <w:noProof/>
        <w:lang w:val="en-US"/>
      </w:rPr>
      <w:t>11</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48736" w14:textId="77777777" w:rsidR="005E5E35" w:rsidRDefault="005E5E35">
      <w:r>
        <w:separator/>
      </w:r>
    </w:p>
  </w:footnote>
  <w:footnote w:type="continuationSeparator" w:id="0">
    <w:p w14:paraId="12A5C418" w14:textId="77777777" w:rsidR="005E5E35" w:rsidRDefault="005E5E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5E5E35">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5E5E35">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5E5E35">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5E5E35">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54357"/>
    <w:rsid w:val="000A48D1"/>
    <w:rsid w:val="000A5501"/>
    <w:rsid w:val="000D1538"/>
    <w:rsid w:val="000E61E2"/>
    <w:rsid w:val="001047AB"/>
    <w:rsid w:val="001233B5"/>
    <w:rsid w:val="0013329A"/>
    <w:rsid w:val="00137ECB"/>
    <w:rsid w:val="0015092B"/>
    <w:rsid w:val="00151FE6"/>
    <w:rsid w:val="001740DE"/>
    <w:rsid w:val="00176A73"/>
    <w:rsid w:val="001A010B"/>
    <w:rsid w:val="00256B26"/>
    <w:rsid w:val="002832DA"/>
    <w:rsid w:val="002E2890"/>
    <w:rsid w:val="002F0518"/>
    <w:rsid w:val="00304F69"/>
    <w:rsid w:val="003620CA"/>
    <w:rsid w:val="003A0003"/>
    <w:rsid w:val="003C5B71"/>
    <w:rsid w:val="003F169B"/>
    <w:rsid w:val="0041092B"/>
    <w:rsid w:val="004242F6"/>
    <w:rsid w:val="00437483"/>
    <w:rsid w:val="004B0230"/>
    <w:rsid w:val="004B6A87"/>
    <w:rsid w:val="004D3221"/>
    <w:rsid w:val="004E4349"/>
    <w:rsid w:val="00510A28"/>
    <w:rsid w:val="005173CA"/>
    <w:rsid w:val="005342DB"/>
    <w:rsid w:val="00536288"/>
    <w:rsid w:val="00536704"/>
    <w:rsid w:val="00537A32"/>
    <w:rsid w:val="005455A5"/>
    <w:rsid w:val="00570E79"/>
    <w:rsid w:val="005A731E"/>
    <w:rsid w:val="005D44C0"/>
    <w:rsid w:val="005E0F34"/>
    <w:rsid w:val="005E5E35"/>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290C"/>
    <w:rsid w:val="00756EF4"/>
    <w:rsid w:val="00762C50"/>
    <w:rsid w:val="007F29EA"/>
    <w:rsid w:val="007F2E63"/>
    <w:rsid w:val="008507E5"/>
    <w:rsid w:val="0087601E"/>
    <w:rsid w:val="008B7964"/>
    <w:rsid w:val="008C41D2"/>
    <w:rsid w:val="009468E4"/>
    <w:rsid w:val="009554B5"/>
    <w:rsid w:val="0097271B"/>
    <w:rsid w:val="00985080"/>
    <w:rsid w:val="009B15FA"/>
    <w:rsid w:val="009F750A"/>
    <w:rsid w:val="00A1013F"/>
    <w:rsid w:val="00A10398"/>
    <w:rsid w:val="00A44CE7"/>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66F"/>
    <w:rsid w:val="00D9690B"/>
    <w:rsid w:val="00DD3AA6"/>
    <w:rsid w:val="00DD432F"/>
    <w:rsid w:val="00DE03DB"/>
    <w:rsid w:val="00DE4B7A"/>
    <w:rsid w:val="00E7466D"/>
    <w:rsid w:val="00E82677"/>
    <w:rsid w:val="00EA08C1"/>
    <w:rsid w:val="00EB5EC2"/>
    <w:rsid w:val="00EC2345"/>
    <w:rsid w:val="00ED4379"/>
    <w:rsid w:val="00EE6E14"/>
    <w:rsid w:val="00EF7923"/>
    <w:rsid w:val="00F20BF6"/>
    <w:rsid w:val="00F35F3F"/>
    <w:rsid w:val="00F57CE2"/>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1</Pages>
  <Words>2812</Words>
  <Characters>16031</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8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sanchez</cp:lastModifiedBy>
  <cp:revision>7</cp:revision>
  <cp:lastPrinted>2019-10-16T10:44:00Z</cp:lastPrinted>
  <dcterms:created xsi:type="dcterms:W3CDTF">2020-04-21T10:13:00Z</dcterms:created>
  <dcterms:modified xsi:type="dcterms:W3CDTF">2020-04-22T09:13:00Z</dcterms:modified>
</cp:coreProperties>
</file>